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AEE41B" w14:textId="71DDA803" w:rsidR="00AC5C41" w:rsidRDefault="00AC5C41" w:rsidP="00AC5C41">
      <w:pPr>
        <w:spacing w:after="0" w:line="240" w:lineRule="auto"/>
        <w:rPr>
          <w:rFonts w:ascii="Calibri" w:eastAsia="Times New Roman" w:hAnsi="Calibri" w:cs="Calibri"/>
          <w:b/>
          <w:bCs/>
          <w:color w:val="000000"/>
        </w:rPr>
      </w:pPr>
      <w:r>
        <w:rPr>
          <w:rFonts w:ascii="Calibri" w:eastAsia="Times New Roman" w:hAnsi="Calibri" w:cs="Calibri"/>
          <w:b/>
          <w:bCs/>
          <w:color w:val="000000"/>
        </w:rPr>
        <w:t>Test Results</w:t>
      </w:r>
    </w:p>
    <w:p w14:paraId="7A517735" w14:textId="6764A8DC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Code: </w:t>
      </w:r>
      <w:bookmarkStart w:id="0" w:name="_GoBack"/>
      <w:r w:rsidRPr="00AC5C41">
        <w:rPr>
          <w:rFonts w:ascii="Calibri" w:eastAsia="Times New Roman" w:hAnsi="Calibri" w:cs="Calibri"/>
          <w:b/>
          <w:bCs/>
          <w:color w:val="000000"/>
        </w:rPr>
        <w:t>9494</w:t>
      </w:r>
      <w:bookmarkEnd w:id="0"/>
      <w:r w:rsidRPr="00AC5C41">
        <w:rPr>
          <w:rFonts w:ascii="Calibri" w:eastAsia="Times New Roman" w:hAnsi="Calibri" w:cs="Calibri"/>
          <w:b/>
          <w:bCs/>
          <w:color w:val="000000"/>
        </w:rPr>
        <w:br/>
        <w:t>Test Plan: 8827</w:t>
      </w:r>
    </w:p>
    <w:p w14:paraId="22572B86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52D67E9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Since the test plan didn’t specify certain inputs or expected outputs, as a tester I entered my own values to match each test case objective. </w:t>
      </w:r>
    </w:p>
    <w:p w14:paraId="39F7F9E9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3B362F" w14:textId="77777777" w:rsidR="00AC5C41" w:rsidRPr="00AC5C41" w:rsidRDefault="00AC5C41" w:rsidP="00AC5C41">
      <w:pPr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Test Case 1</w:t>
      </w:r>
    </w:p>
    <w:p w14:paraId="6F9AA168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 xml:space="preserve">Identifier: </w:t>
      </w:r>
      <w:proofErr w:type="spellStart"/>
      <w:r w:rsidRPr="00AC5C41">
        <w:rPr>
          <w:rFonts w:ascii="Calibri" w:eastAsia="Times New Roman" w:hAnsi="Calibri" w:cs="Calibri"/>
          <w:color w:val="000000"/>
        </w:rPr>
        <w:t>testPostition</w:t>
      </w:r>
      <w:proofErr w:type="spellEnd"/>
      <w:r w:rsidRPr="00AC5C41">
        <w:rPr>
          <w:rFonts w:ascii="Calibri" w:eastAsia="Times New Roman" w:hAnsi="Calibri" w:cs="Calibri"/>
          <w:color w:val="000000"/>
        </w:rPr>
        <w:tab/>
        <w:t>        </w:t>
      </w:r>
    </w:p>
    <w:p w14:paraId="1A2F0832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Objective: Test to see if you can set and get elements of matrix</w:t>
      </w:r>
      <w:r w:rsidRPr="00AC5C41">
        <w:rPr>
          <w:rFonts w:ascii="Calibri" w:eastAsia="Times New Roman" w:hAnsi="Calibri" w:cs="Calibri"/>
          <w:color w:val="000000"/>
        </w:rPr>
        <w:tab/>
      </w:r>
    </w:p>
    <w:p w14:paraId="195A31EB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Criticality: high</w:t>
      </w:r>
    </w:p>
    <w:p w14:paraId="3439D059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FAC737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Input: </w:t>
      </w:r>
      <w:r w:rsidRPr="00AC5C41">
        <w:rPr>
          <w:rFonts w:ascii="Calibri" w:eastAsia="Times New Roman" w:hAnsi="Calibri" w:cs="Calibri"/>
          <w:color w:val="000000"/>
        </w:rPr>
        <w:t>Table 4 X 4 in txt file </w:t>
      </w:r>
    </w:p>
    <w:p w14:paraId="37B95D80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1 3 4 9 </w:t>
      </w:r>
    </w:p>
    <w:p w14:paraId="5D44CD24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2 8 6 7 </w:t>
      </w:r>
    </w:p>
    <w:p w14:paraId="337ECF85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1 2 7 9 </w:t>
      </w:r>
    </w:p>
    <w:p w14:paraId="22EBFB4F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8 3 4 5 </w:t>
      </w:r>
    </w:p>
    <w:p w14:paraId="5214BEF2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EE1B11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Expected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499103C9" w14:textId="77777777" w:rsidR="00AC5C41" w:rsidRPr="00AC5C41" w:rsidRDefault="00AC5C41" w:rsidP="00AC5C41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Check if table is sorted - Return False</w:t>
      </w:r>
    </w:p>
    <w:p w14:paraId="5B4B2118" w14:textId="77777777" w:rsidR="00AC5C41" w:rsidRPr="00AC5C41" w:rsidRDefault="00AC5C41" w:rsidP="00AC5C41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Sort Table</w:t>
      </w:r>
    </w:p>
    <w:p w14:paraId="6C416A4F" w14:textId="77777777" w:rsidR="00AC5C41" w:rsidRPr="00AC5C41" w:rsidRDefault="00AC5C41" w:rsidP="00AC5C41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 xml:space="preserve">Print Sorted Table: </w:t>
      </w:r>
      <w:r w:rsidRPr="00AC5C41">
        <w:rPr>
          <w:rFonts w:ascii="Calibri" w:eastAsia="Times New Roman" w:hAnsi="Calibri" w:cs="Calibri"/>
          <w:color w:val="000000"/>
        </w:rPr>
        <w:br/>
        <w:t xml:space="preserve">1 2 4 7 </w:t>
      </w:r>
      <w:r w:rsidRPr="00AC5C41">
        <w:rPr>
          <w:rFonts w:ascii="Calibri" w:eastAsia="Times New Roman" w:hAnsi="Calibri" w:cs="Calibri"/>
          <w:color w:val="000000"/>
        </w:rPr>
        <w:br/>
        <w:t xml:space="preserve">1 3 4 5 </w:t>
      </w:r>
      <w:r w:rsidRPr="00AC5C41">
        <w:rPr>
          <w:rFonts w:ascii="Calibri" w:eastAsia="Times New Roman" w:hAnsi="Calibri" w:cs="Calibri"/>
          <w:color w:val="000000"/>
        </w:rPr>
        <w:br/>
        <w:t xml:space="preserve">2 3 6 9 </w:t>
      </w:r>
      <w:r w:rsidRPr="00AC5C41">
        <w:rPr>
          <w:rFonts w:ascii="Calibri" w:eastAsia="Times New Roman" w:hAnsi="Calibri" w:cs="Calibri"/>
          <w:color w:val="000000"/>
        </w:rPr>
        <w:br/>
        <w:t>8 8 7 9 </w:t>
      </w:r>
    </w:p>
    <w:p w14:paraId="24985BAD" w14:textId="77777777" w:rsidR="00AC5C41" w:rsidRPr="00AC5C41" w:rsidRDefault="00AC5C41" w:rsidP="00AC5C41">
      <w:pPr>
        <w:numPr>
          <w:ilvl w:val="0"/>
          <w:numId w:val="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Is Sorted - Return True</w:t>
      </w:r>
    </w:p>
    <w:p w14:paraId="0401C2CF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9B3333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Actual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2708079E" w14:textId="77777777" w:rsidR="00AC5C41" w:rsidRPr="00AC5C41" w:rsidRDefault="00AC5C41" w:rsidP="00AC5C41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Check if table is sorted - Printed to console: True</w:t>
      </w:r>
    </w:p>
    <w:p w14:paraId="7A18F4F0" w14:textId="77777777" w:rsidR="00AC5C41" w:rsidRPr="00AC5C41" w:rsidRDefault="00AC5C41" w:rsidP="00AC5C41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Sort Table</w:t>
      </w:r>
    </w:p>
    <w:p w14:paraId="2A799266" w14:textId="77777777" w:rsidR="00AC5C41" w:rsidRPr="00AC5C41" w:rsidRDefault="00AC5C41" w:rsidP="00AC5C41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 xml:space="preserve">Print Sorted Table: </w:t>
      </w:r>
      <w:r w:rsidRPr="00AC5C41">
        <w:rPr>
          <w:rFonts w:ascii="Calibri" w:eastAsia="Times New Roman" w:hAnsi="Calibri" w:cs="Calibri"/>
          <w:color w:val="000000"/>
        </w:rPr>
        <w:br/>
        <w:t xml:space="preserve">1 2 4 7 </w:t>
      </w:r>
      <w:r w:rsidRPr="00AC5C41">
        <w:rPr>
          <w:rFonts w:ascii="Calibri" w:eastAsia="Times New Roman" w:hAnsi="Calibri" w:cs="Calibri"/>
          <w:color w:val="000000"/>
        </w:rPr>
        <w:br/>
        <w:t xml:space="preserve">1 3 4 5 </w:t>
      </w:r>
      <w:r w:rsidRPr="00AC5C41">
        <w:rPr>
          <w:rFonts w:ascii="Calibri" w:eastAsia="Times New Roman" w:hAnsi="Calibri" w:cs="Calibri"/>
          <w:color w:val="000000"/>
        </w:rPr>
        <w:br/>
        <w:t xml:space="preserve">2 3 6 9 </w:t>
      </w:r>
      <w:r w:rsidRPr="00AC5C41">
        <w:rPr>
          <w:rFonts w:ascii="Calibri" w:eastAsia="Times New Roman" w:hAnsi="Calibri" w:cs="Calibri"/>
          <w:color w:val="000000"/>
        </w:rPr>
        <w:br/>
        <w:t>8 8 7 9 </w:t>
      </w:r>
    </w:p>
    <w:p w14:paraId="14F22C99" w14:textId="77777777" w:rsidR="00AC5C41" w:rsidRPr="00AC5C41" w:rsidRDefault="00AC5C41" w:rsidP="00AC5C41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Is Sorted - Return True</w:t>
      </w:r>
    </w:p>
    <w:p w14:paraId="29A59F62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E0361C" w14:textId="77777777" w:rsidR="00AC5C41" w:rsidRPr="00AC5C41" w:rsidRDefault="00AC5C41" w:rsidP="00AC5C4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Test Pass/Fail: </w:t>
      </w:r>
      <w:r w:rsidRPr="00AC5C41">
        <w:rPr>
          <w:rFonts w:ascii="Calibri" w:eastAsia="Times New Roman" w:hAnsi="Calibri" w:cs="Calibri"/>
          <w:color w:val="000000"/>
        </w:rPr>
        <w:t>PASS</w:t>
      </w:r>
      <w:r w:rsidRPr="00AC5C41">
        <w:rPr>
          <w:rFonts w:ascii="Calibri" w:eastAsia="Times New Roman" w:hAnsi="Calibri" w:cs="Calibri"/>
          <w:color w:val="000000"/>
        </w:rPr>
        <w:br/>
      </w:r>
      <w:r w:rsidRPr="00AC5C41">
        <w:rPr>
          <w:rFonts w:ascii="Calibri" w:eastAsia="Times New Roman" w:hAnsi="Calibri" w:cs="Calibri"/>
          <w:color w:val="000000"/>
        </w:rPr>
        <w:tab/>
        <w:t xml:space="preserve">The program </w:t>
      </w:r>
      <w:proofErr w:type="gramStart"/>
      <w:r w:rsidRPr="00AC5C41">
        <w:rPr>
          <w:rFonts w:ascii="Calibri" w:eastAsia="Times New Roman" w:hAnsi="Calibri" w:cs="Calibri"/>
          <w:color w:val="000000"/>
        </w:rPr>
        <w:t>is able to</w:t>
      </w:r>
      <w:proofErr w:type="gramEnd"/>
      <w:r w:rsidRPr="00AC5C41">
        <w:rPr>
          <w:rFonts w:ascii="Calibri" w:eastAsia="Times New Roman" w:hAnsi="Calibri" w:cs="Calibri"/>
          <w:color w:val="000000"/>
        </w:rPr>
        <w:t xml:space="preserve"> set and get elements of the matrix.</w:t>
      </w:r>
    </w:p>
    <w:p w14:paraId="2188C344" w14:textId="77777777" w:rsidR="00AC5C41" w:rsidRPr="00AC5C41" w:rsidRDefault="00AC5C41" w:rsidP="00AC5C4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B7BB2F" w14:textId="77777777" w:rsidR="00AC5C41" w:rsidRPr="00AC5C41" w:rsidRDefault="00AC5C41" w:rsidP="00AC5C41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Test Case 2</w:t>
      </w:r>
    </w:p>
    <w:p w14:paraId="2194A563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 xml:space="preserve">Identifier: </w:t>
      </w:r>
      <w:proofErr w:type="spellStart"/>
      <w:r w:rsidRPr="00AC5C41">
        <w:rPr>
          <w:rFonts w:ascii="Calibri" w:eastAsia="Times New Roman" w:hAnsi="Calibri" w:cs="Calibri"/>
          <w:color w:val="000000"/>
        </w:rPr>
        <w:t>testSorted</w:t>
      </w:r>
      <w:proofErr w:type="spellEnd"/>
      <w:r w:rsidRPr="00AC5C41">
        <w:rPr>
          <w:rFonts w:ascii="Calibri" w:eastAsia="Times New Roman" w:hAnsi="Calibri" w:cs="Calibri"/>
          <w:color w:val="000000"/>
        </w:rPr>
        <w:tab/>
        <w:t>        </w:t>
      </w:r>
    </w:p>
    <w:p w14:paraId="5E9979FD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Objective: Test to see if the sort algorithm is correct</w:t>
      </w:r>
      <w:r w:rsidRPr="00AC5C41">
        <w:rPr>
          <w:rFonts w:ascii="Calibri" w:eastAsia="Times New Roman" w:hAnsi="Calibri" w:cs="Calibri"/>
          <w:color w:val="000000"/>
        </w:rPr>
        <w:tab/>
      </w:r>
      <w:r w:rsidRPr="00AC5C41">
        <w:rPr>
          <w:rFonts w:ascii="Calibri" w:eastAsia="Times New Roman" w:hAnsi="Calibri" w:cs="Calibri"/>
          <w:color w:val="000000"/>
        </w:rPr>
        <w:tab/>
      </w:r>
    </w:p>
    <w:p w14:paraId="40E9D380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Criticality: high</w:t>
      </w:r>
    </w:p>
    <w:p w14:paraId="6563A140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2E0697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Input: </w:t>
      </w:r>
      <w:r w:rsidRPr="00AC5C41">
        <w:rPr>
          <w:rFonts w:ascii="Calibri" w:eastAsia="Times New Roman" w:hAnsi="Calibri" w:cs="Calibri"/>
          <w:color w:val="000000"/>
        </w:rPr>
        <w:t>Table 4 X 4 in txt file </w:t>
      </w:r>
    </w:p>
    <w:p w14:paraId="12BFAFBE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lastRenderedPageBreak/>
        <w:t>1 3 4 9 </w:t>
      </w:r>
    </w:p>
    <w:p w14:paraId="5EC5BA2D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2 8 6 7 </w:t>
      </w:r>
    </w:p>
    <w:p w14:paraId="62844C5A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1 2 7 9 </w:t>
      </w:r>
    </w:p>
    <w:p w14:paraId="08720A24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8 3 4 5 </w:t>
      </w:r>
    </w:p>
    <w:p w14:paraId="19FBBAB5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366AFF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Expected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67B3B025" w14:textId="77777777" w:rsidR="00AC5C41" w:rsidRPr="00AC5C41" w:rsidRDefault="00AC5C41" w:rsidP="00AC5C41">
      <w:pPr>
        <w:numPr>
          <w:ilvl w:val="0"/>
          <w:numId w:val="5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Check if table is sorted - Return False</w:t>
      </w:r>
    </w:p>
    <w:p w14:paraId="737970C7" w14:textId="77777777" w:rsidR="00AC5C41" w:rsidRPr="00AC5C41" w:rsidRDefault="00AC5C41" w:rsidP="00AC5C41">
      <w:pPr>
        <w:numPr>
          <w:ilvl w:val="0"/>
          <w:numId w:val="5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Sort Table</w:t>
      </w:r>
    </w:p>
    <w:p w14:paraId="14E86D5E" w14:textId="77777777" w:rsidR="00AC5C41" w:rsidRPr="00AC5C41" w:rsidRDefault="00AC5C41" w:rsidP="00AC5C41">
      <w:pPr>
        <w:numPr>
          <w:ilvl w:val="0"/>
          <w:numId w:val="5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 xml:space="preserve">Print Sorted Table: </w:t>
      </w:r>
      <w:r w:rsidRPr="00AC5C41">
        <w:rPr>
          <w:rFonts w:ascii="Calibri" w:eastAsia="Times New Roman" w:hAnsi="Calibri" w:cs="Calibri"/>
          <w:color w:val="000000"/>
        </w:rPr>
        <w:br/>
        <w:t xml:space="preserve">1 2 4 7 </w:t>
      </w:r>
      <w:r w:rsidRPr="00AC5C41">
        <w:rPr>
          <w:rFonts w:ascii="Calibri" w:eastAsia="Times New Roman" w:hAnsi="Calibri" w:cs="Calibri"/>
          <w:color w:val="000000"/>
        </w:rPr>
        <w:br/>
        <w:t xml:space="preserve">1 3 4 5 </w:t>
      </w:r>
      <w:r w:rsidRPr="00AC5C41">
        <w:rPr>
          <w:rFonts w:ascii="Calibri" w:eastAsia="Times New Roman" w:hAnsi="Calibri" w:cs="Calibri"/>
          <w:color w:val="000000"/>
        </w:rPr>
        <w:br/>
        <w:t xml:space="preserve">2 3 6 9 </w:t>
      </w:r>
      <w:r w:rsidRPr="00AC5C41">
        <w:rPr>
          <w:rFonts w:ascii="Calibri" w:eastAsia="Times New Roman" w:hAnsi="Calibri" w:cs="Calibri"/>
          <w:color w:val="000000"/>
        </w:rPr>
        <w:br/>
        <w:t>8 8 7 9 </w:t>
      </w:r>
    </w:p>
    <w:p w14:paraId="33B8785B" w14:textId="77777777" w:rsidR="00AC5C41" w:rsidRPr="00AC5C41" w:rsidRDefault="00AC5C41" w:rsidP="00AC5C41">
      <w:pPr>
        <w:numPr>
          <w:ilvl w:val="0"/>
          <w:numId w:val="5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Is Sorted - Return True</w:t>
      </w:r>
    </w:p>
    <w:p w14:paraId="46EE004B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8E10CB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Actual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6C270386" w14:textId="77777777" w:rsidR="00AC5C41" w:rsidRPr="00AC5C41" w:rsidRDefault="00AC5C41" w:rsidP="00AC5C41">
      <w:pPr>
        <w:numPr>
          <w:ilvl w:val="0"/>
          <w:numId w:val="6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Check if table is sorted - Printed to console: True</w:t>
      </w:r>
    </w:p>
    <w:p w14:paraId="2FBF2C55" w14:textId="77777777" w:rsidR="00AC5C41" w:rsidRPr="00AC5C41" w:rsidRDefault="00AC5C41" w:rsidP="00AC5C41">
      <w:pPr>
        <w:numPr>
          <w:ilvl w:val="0"/>
          <w:numId w:val="6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Sort Table</w:t>
      </w:r>
    </w:p>
    <w:p w14:paraId="54148E12" w14:textId="77777777" w:rsidR="00AC5C41" w:rsidRPr="00AC5C41" w:rsidRDefault="00AC5C41" w:rsidP="00AC5C41">
      <w:pPr>
        <w:numPr>
          <w:ilvl w:val="0"/>
          <w:numId w:val="6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 xml:space="preserve">Print Sorted Table: </w:t>
      </w:r>
      <w:r w:rsidRPr="00AC5C41">
        <w:rPr>
          <w:rFonts w:ascii="Calibri" w:eastAsia="Times New Roman" w:hAnsi="Calibri" w:cs="Calibri"/>
          <w:color w:val="000000"/>
        </w:rPr>
        <w:br/>
        <w:t xml:space="preserve">1 2 4 7 </w:t>
      </w:r>
      <w:r w:rsidRPr="00AC5C41">
        <w:rPr>
          <w:rFonts w:ascii="Calibri" w:eastAsia="Times New Roman" w:hAnsi="Calibri" w:cs="Calibri"/>
          <w:color w:val="000000"/>
        </w:rPr>
        <w:br/>
        <w:t xml:space="preserve">1 3 4 5 </w:t>
      </w:r>
      <w:r w:rsidRPr="00AC5C41">
        <w:rPr>
          <w:rFonts w:ascii="Calibri" w:eastAsia="Times New Roman" w:hAnsi="Calibri" w:cs="Calibri"/>
          <w:color w:val="000000"/>
        </w:rPr>
        <w:br/>
        <w:t xml:space="preserve">2 3 6 9 </w:t>
      </w:r>
      <w:r w:rsidRPr="00AC5C41">
        <w:rPr>
          <w:rFonts w:ascii="Calibri" w:eastAsia="Times New Roman" w:hAnsi="Calibri" w:cs="Calibri"/>
          <w:color w:val="000000"/>
        </w:rPr>
        <w:br/>
        <w:t>8 8 7 9 </w:t>
      </w:r>
    </w:p>
    <w:p w14:paraId="339B3689" w14:textId="77777777" w:rsidR="00AC5C41" w:rsidRPr="00AC5C41" w:rsidRDefault="00AC5C41" w:rsidP="00AC5C41">
      <w:pPr>
        <w:numPr>
          <w:ilvl w:val="0"/>
          <w:numId w:val="6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Is Sorted - Return True</w:t>
      </w:r>
    </w:p>
    <w:p w14:paraId="6487F21F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E606C9F" w14:textId="77777777" w:rsidR="00AC5C41" w:rsidRPr="00AC5C41" w:rsidRDefault="00AC5C41" w:rsidP="00AC5C4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Test Pass/Fail: </w:t>
      </w:r>
      <w:r w:rsidRPr="00AC5C41">
        <w:rPr>
          <w:rFonts w:ascii="Calibri" w:eastAsia="Times New Roman" w:hAnsi="Calibri" w:cs="Calibri"/>
          <w:color w:val="000000"/>
        </w:rPr>
        <w:t>PASS</w:t>
      </w:r>
      <w:r w:rsidRPr="00AC5C41">
        <w:rPr>
          <w:rFonts w:ascii="Calibri" w:eastAsia="Times New Roman" w:hAnsi="Calibri" w:cs="Calibri"/>
          <w:color w:val="000000"/>
        </w:rPr>
        <w:br/>
      </w:r>
      <w:r w:rsidRPr="00AC5C41">
        <w:rPr>
          <w:rFonts w:ascii="Calibri" w:eastAsia="Times New Roman" w:hAnsi="Calibri" w:cs="Calibri"/>
          <w:color w:val="000000"/>
        </w:rPr>
        <w:tab/>
        <w:t>The sorting algorithm is correct.</w:t>
      </w:r>
    </w:p>
    <w:p w14:paraId="6433F609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72B526" w14:textId="77777777" w:rsidR="00AC5C41" w:rsidRPr="00AC5C41" w:rsidRDefault="00AC5C41" w:rsidP="00AC5C41">
      <w:pPr>
        <w:numPr>
          <w:ilvl w:val="0"/>
          <w:numId w:val="7"/>
        </w:num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Test Case 3</w:t>
      </w:r>
    </w:p>
    <w:p w14:paraId="239C52A4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 xml:space="preserve">Identifier: </w:t>
      </w:r>
      <w:proofErr w:type="spellStart"/>
      <w:r w:rsidRPr="00AC5C41">
        <w:rPr>
          <w:rFonts w:ascii="Calibri" w:eastAsia="Times New Roman" w:hAnsi="Calibri" w:cs="Calibri"/>
          <w:color w:val="000000"/>
        </w:rPr>
        <w:t>testBound</w:t>
      </w:r>
      <w:proofErr w:type="spellEnd"/>
      <w:r w:rsidRPr="00AC5C41">
        <w:rPr>
          <w:rFonts w:ascii="Calibri" w:eastAsia="Times New Roman" w:hAnsi="Calibri" w:cs="Calibri"/>
          <w:color w:val="000000"/>
        </w:rPr>
        <w:t>        </w:t>
      </w:r>
    </w:p>
    <w:p w14:paraId="3F1B1D44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Objective: Test to see if indexes are out of bounds of the matrix</w:t>
      </w:r>
    </w:p>
    <w:p w14:paraId="0E3EA2AE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Criticality: high</w:t>
      </w:r>
    </w:p>
    <w:p w14:paraId="13F3B30C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2891EE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Input: </w:t>
      </w:r>
      <w:r w:rsidRPr="00AC5C41">
        <w:rPr>
          <w:rFonts w:ascii="Calibri" w:eastAsia="Times New Roman" w:hAnsi="Calibri" w:cs="Calibri"/>
          <w:color w:val="000000"/>
        </w:rPr>
        <w:t>Table 4 X 5 in txt file </w:t>
      </w:r>
    </w:p>
    <w:p w14:paraId="3A72FE46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1 3 4 9 2</w:t>
      </w:r>
    </w:p>
    <w:p w14:paraId="6891A0B7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2 8 6 7 3</w:t>
      </w:r>
    </w:p>
    <w:p w14:paraId="35CF6BCA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1 2 7 9 4</w:t>
      </w:r>
    </w:p>
    <w:p w14:paraId="71670004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8 3 4 5 1</w:t>
      </w:r>
    </w:p>
    <w:p w14:paraId="17789F47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832A28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Expected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07F4FF53" w14:textId="77777777" w:rsidR="00AC5C41" w:rsidRPr="00AC5C41" w:rsidRDefault="00AC5C41" w:rsidP="00AC5C41">
      <w:pPr>
        <w:numPr>
          <w:ilvl w:val="0"/>
          <w:numId w:val="8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Handle exception </w:t>
      </w:r>
    </w:p>
    <w:p w14:paraId="5CF3CEDE" w14:textId="77777777" w:rsidR="00AC5C41" w:rsidRPr="00AC5C41" w:rsidRDefault="00AC5C41" w:rsidP="00AC5C41">
      <w:pPr>
        <w:numPr>
          <w:ilvl w:val="0"/>
          <w:numId w:val="8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 xml:space="preserve">Print to console: </w:t>
      </w:r>
      <w:proofErr w:type="gramStart"/>
      <w:r w:rsidRPr="00AC5C41">
        <w:rPr>
          <w:rFonts w:ascii="Calibri" w:eastAsia="Times New Roman" w:hAnsi="Calibri" w:cs="Calibri"/>
          <w:color w:val="000000"/>
        </w:rPr>
        <w:t>ERROR!:</w:t>
      </w:r>
      <w:proofErr w:type="gramEnd"/>
      <w:r w:rsidRPr="00AC5C41">
        <w:rPr>
          <w:rFonts w:ascii="Calibri" w:eastAsia="Times New Roman" w:hAnsi="Calibri" w:cs="Calibri"/>
          <w:color w:val="000000"/>
        </w:rPr>
        <w:t xml:space="preserve"> Input must be square.</w:t>
      </w:r>
    </w:p>
    <w:p w14:paraId="105411F0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40DE43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Actual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479B5B0D" w14:textId="77777777" w:rsidR="00AC5C41" w:rsidRPr="00AC5C41" w:rsidRDefault="00AC5C41" w:rsidP="00AC5C41">
      <w:pPr>
        <w:numPr>
          <w:ilvl w:val="0"/>
          <w:numId w:val="9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Exception in thread "main" [[I@33909752]</w:t>
      </w:r>
    </w:p>
    <w:p w14:paraId="2E00C9BB" w14:textId="77777777" w:rsidR="00AC5C41" w:rsidRPr="00AC5C41" w:rsidRDefault="00AC5C41" w:rsidP="00AC5C41">
      <w:pPr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AC5C41">
        <w:rPr>
          <w:rFonts w:ascii="Calibri" w:eastAsia="Times New Roman" w:hAnsi="Calibri" w:cs="Calibri"/>
          <w:color w:val="000000"/>
        </w:rPr>
        <w:t>ERROR!:</w:t>
      </w:r>
      <w:proofErr w:type="gramEnd"/>
      <w:r w:rsidRPr="00AC5C41">
        <w:rPr>
          <w:rFonts w:ascii="Calibri" w:eastAsia="Times New Roman" w:hAnsi="Calibri" w:cs="Calibri"/>
          <w:color w:val="000000"/>
        </w:rPr>
        <w:t xml:space="preserve"> Input must be square.</w:t>
      </w:r>
    </w:p>
    <w:p w14:paraId="6F47D3C3" w14:textId="77777777" w:rsidR="00AC5C41" w:rsidRPr="00AC5C41" w:rsidRDefault="00AC5C41" w:rsidP="00AC5C41">
      <w:pPr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AC5C41">
        <w:rPr>
          <w:rFonts w:ascii="Calibri" w:eastAsia="Times New Roman" w:hAnsi="Calibri" w:cs="Calibri"/>
          <w:color w:val="000000"/>
        </w:rPr>
        <w:t>java.lang</w:t>
      </w:r>
      <w:proofErr w:type="gramEnd"/>
      <w:r w:rsidRPr="00AC5C41">
        <w:rPr>
          <w:rFonts w:ascii="Calibri" w:eastAsia="Times New Roman" w:hAnsi="Calibri" w:cs="Calibri"/>
          <w:color w:val="000000"/>
        </w:rPr>
        <w:t>.Exception</w:t>
      </w:r>
      <w:proofErr w:type="spellEnd"/>
    </w:p>
    <w:p w14:paraId="3193CEF6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77753C" w14:textId="77777777" w:rsidR="00AC5C41" w:rsidRPr="00AC5C41" w:rsidRDefault="00AC5C41" w:rsidP="00AC5C4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lastRenderedPageBreak/>
        <w:t xml:space="preserve">Test Pass/Fail: </w:t>
      </w:r>
      <w:r w:rsidRPr="00AC5C41">
        <w:rPr>
          <w:rFonts w:ascii="Calibri" w:eastAsia="Times New Roman" w:hAnsi="Calibri" w:cs="Calibri"/>
          <w:color w:val="000000"/>
        </w:rPr>
        <w:t>Fail</w:t>
      </w:r>
      <w:r w:rsidRPr="00AC5C41">
        <w:rPr>
          <w:rFonts w:ascii="Calibri" w:eastAsia="Times New Roman" w:hAnsi="Calibri" w:cs="Calibri"/>
          <w:color w:val="000000"/>
        </w:rPr>
        <w:br/>
      </w:r>
      <w:r w:rsidRPr="00AC5C41">
        <w:rPr>
          <w:rFonts w:ascii="Calibri" w:eastAsia="Times New Roman" w:hAnsi="Calibri" w:cs="Calibri"/>
          <w:color w:val="000000"/>
        </w:rPr>
        <w:tab/>
        <w:t>The program displays that the input must be square, but it’s not handling the exception.</w:t>
      </w:r>
    </w:p>
    <w:p w14:paraId="17D92550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792F7B" w14:textId="77777777" w:rsidR="00AC5C41" w:rsidRPr="00AC5C41" w:rsidRDefault="00AC5C41" w:rsidP="00AC5C41">
      <w:pPr>
        <w:numPr>
          <w:ilvl w:val="0"/>
          <w:numId w:val="10"/>
        </w:num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0000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Test Case 4</w:t>
      </w:r>
    </w:p>
    <w:p w14:paraId="441F24C0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 xml:space="preserve">Identifier: </w:t>
      </w:r>
      <w:proofErr w:type="spellStart"/>
      <w:r w:rsidRPr="00AC5C41">
        <w:rPr>
          <w:rFonts w:ascii="Calibri" w:eastAsia="Times New Roman" w:hAnsi="Calibri" w:cs="Calibri"/>
          <w:color w:val="000000"/>
        </w:rPr>
        <w:t>testLeftandRight</w:t>
      </w:r>
      <w:proofErr w:type="spellEnd"/>
      <w:r w:rsidRPr="00AC5C41">
        <w:rPr>
          <w:rFonts w:ascii="Calibri" w:eastAsia="Times New Roman" w:hAnsi="Calibri" w:cs="Calibri"/>
          <w:color w:val="000000"/>
        </w:rPr>
        <w:t>       </w:t>
      </w:r>
    </w:p>
    <w:p w14:paraId="79D1B3E3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Objective: Test left and right indexes to see if they are in order</w:t>
      </w:r>
    </w:p>
    <w:p w14:paraId="7CEF0478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Criticality: high</w:t>
      </w:r>
    </w:p>
    <w:p w14:paraId="788B7D48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521F95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Input: </w:t>
      </w:r>
      <w:r w:rsidRPr="00AC5C41">
        <w:rPr>
          <w:rFonts w:ascii="Calibri" w:eastAsia="Times New Roman" w:hAnsi="Calibri" w:cs="Calibri"/>
          <w:color w:val="000000"/>
        </w:rPr>
        <w:t>Table 6 X 6 in txt file </w:t>
      </w:r>
    </w:p>
    <w:p w14:paraId="5B92444F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1 2 3 4 5 6 </w:t>
      </w:r>
    </w:p>
    <w:p w14:paraId="155378D9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2 3 4 5 6 7 </w:t>
      </w:r>
    </w:p>
    <w:p w14:paraId="3E4FD0C2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3 4 5 6 7 8 </w:t>
      </w:r>
    </w:p>
    <w:p w14:paraId="17087799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4 5 6 7 8 9 </w:t>
      </w:r>
    </w:p>
    <w:p w14:paraId="3AE0E93F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5 6 7 8 9 10 </w:t>
      </w:r>
    </w:p>
    <w:p w14:paraId="6160E65C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6 7 8 9 10 11 </w:t>
      </w:r>
    </w:p>
    <w:p w14:paraId="5D723468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 </w:t>
      </w:r>
    </w:p>
    <w:p w14:paraId="01516396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Expected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2A6610E4" w14:textId="77777777" w:rsidR="00AC5C41" w:rsidRPr="00AC5C41" w:rsidRDefault="00AC5C41" w:rsidP="00AC5C41">
      <w:pPr>
        <w:numPr>
          <w:ilvl w:val="0"/>
          <w:numId w:val="11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Check if table is sorted - Return True</w:t>
      </w:r>
    </w:p>
    <w:p w14:paraId="28A2B26E" w14:textId="77777777" w:rsidR="00AC5C41" w:rsidRPr="00AC5C41" w:rsidRDefault="00AC5C41" w:rsidP="00AC5C41">
      <w:pPr>
        <w:numPr>
          <w:ilvl w:val="0"/>
          <w:numId w:val="11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Exit Program</w:t>
      </w:r>
    </w:p>
    <w:p w14:paraId="04A3DC66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4AFA41" w14:textId="77777777" w:rsidR="00AC5C41" w:rsidRPr="00AC5C41" w:rsidRDefault="00AC5C41" w:rsidP="00AC5C41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>Actual Result:</w:t>
      </w:r>
      <w:r w:rsidRPr="00AC5C41">
        <w:rPr>
          <w:rFonts w:ascii="Calibri" w:eastAsia="Times New Roman" w:hAnsi="Calibri" w:cs="Calibri"/>
          <w:color w:val="000000"/>
        </w:rPr>
        <w:t> </w:t>
      </w:r>
    </w:p>
    <w:p w14:paraId="606F4C7E" w14:textId="77777777" w:rsidR="00AC5C41" w:rsidRPr="00AC5C41" w:rsidRDefault="00AC5C41" w:rsidP="00AC5C41">
      <w:pPr>
        <w:numPr>
          <w:ilvl w:val="0"/>
          <w:numId w:val="1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Check if table is sorted - Printed to console: True</w:t>
      </w:r>
    </w:p>
    <w:p w14:paraId="28D65ACC" w14:textId="77777777" w:rsidR="00AC5C41" w:rsidRPr="00AC5C41" w:rsidRDefault="00AC5C41" w:rsidP="00AC5C41">
      <w:pPr>
        <w:numPr>
          <w:ilvl w:val="0"/>
          <w:numId w:val="1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Called Sort Table</w:t>
      </w:r>
    </w:p>
    <w:p w14:paraId="42661E2C" w14:textId="77777777" w:rsidR="00AC5C41" w:rsidRPr="00AC5C41" w:rsidRDefault="00AC5C41" w:rsidP="00AC5C41">
      <w:pPr>
        <w:numPr>
          <w:ilvl w:val="0"/>
          <w:numId w:val="12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 xml:space="preserve">Printed Sorted Table: </w:t>
      </w:r>
      <w:r w:rsidRPr="00AC5C41">
        <w:rPr>
          <w:rFonts w:ascii="Calibri" w:eastAsia="Times New Roman" w:hAnsi="Calibri" w:cs="Calibri"/>
          <w:color w:val="000000"/>
        </w:rPr>
        <w:br/>
        <w:t>1 2 3 4 5 6 </w:t>
      </w:r>
    </w:p>
    <w:p w14:paraId="62A0648F" w14:textId="77777777" w:rsidR="00AC5C41" w:rsidRPr="00AC5C41" w:rsidRDefault="00AC5C41" w:rsidP="00AC5C4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2 3 4 5 6 7 </w:t>
      </w:r>
    </w:p>
    <w:p w14:paraId="3E3EB557" w14:textId="77777777" w:rsidR="00AC5C41" w:rsidRPr="00AC5C41" w:rsidRDefault="00AC5C41" w:rsidP="00AC5C4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3 4 5 6 7 8 </w:t>
      </w:r>
    </w:p>
    <w:p w14:paraId="06BF99F5" w14:textId="77777777" w:rsidR="00AC5C41" w:rsidRPr="00AC5C41" w:rsidRDefault="00AC5C41" w:rsidP="00AC5C41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4 5 6 7 8 9 </w:t>
      </w:r>
    </w:p>
    <w:p w14:paraId="7F820D30" w14:textId="4DEAAE5C" w:rsidR="00AC5C41" w:rsidRPr="00AC5C41" w:rsidRDefault="00AC5C41" w:rsidP="00AC5C41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color w:val="000000"/>
        </w:rPr>
        <w:t>6 7 8 9 10 </w:t>
      </w:r>
    </w:p>
    <w:p w14:paraId="449EA584" w14:textId="3E5E185C" w:rsidR="00AC5C41" w:rsidRPr="00AC5C41" w:rsidRDefault="00AC5C41" w:rsidP="00AC5C41">
      <w:pPr>
        <w:spacing w:after="0" w:line="240" w:lineRule="auto"/>
        <w:ind w:left="1440"/>
        <w:rPr>
          <w:rFonts w:ascii="Calibri" w:eastAsia="Times New Roman" w:hAnsi="Calibri" w:cs="Calibri"/>
          <w:color w:val="000000"/>
        </w:rPr>
      </w:pPr>
      <w:r w:rsidRPr="00AC5C41">
        <w:rPr>
          <w:rFonts w:ascii="Calibri" w:eastAsia="Times New Roman" w:hAnsi="Calibri" w:cs="Calibri"/>
          <w:color w:val="000000"/>
        </w:rPr>
        <w:t>6 7 8 9 10 11 </w:t>
      </w:r>
      <w:r>
        <w:rPr>
          <w:rFonts w:ascii="Calibri" w:eastAsia="Times New Roman" w:hAnsi="Calibri" w:cs="Calibri"/>
          <w:color w:val="000000"/>
        </w:rPr>
        <w:br/>
      </w:r>
      <w:r w:rsidRPr="00AC5C41">
        <w:rPr>
          <w:rFonts w:ascii="Calibri" w:eastAsia="Times New Roman" w:hAnsi="Calibri" w:cs="Calibri"/>
          <w:color w:val="000000"/>
        </w:rPr>
        <w:t>Check if table is sorted - Return True</w:t>
      </w:r>
    </w:p>
    <w:p w14:paraId="154085FB" w14:textId="77777777" w:rsidR="00AC5C41" w:rsidRPr="00AC5C41" w:rsidRDefault="00AC5C41" w:rsidP="00AC5C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60BD88" w14:textId="77777777" w:rsidR="00AC5C41" w:rsidRPr="00AC5C41" w:rsidRDefault="00AC5C41" w:rsidP="00AC5C41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AC5C41">
        <w:rPr>
          <w:rFonts w:ascii="Calibri" w:eastAsia="Times New Roman" w:hAnsi="Calibri" w:cs="Calibri"/>
          <w:b/>
          <w:bCs/>
          <w:color w:val="000000"/>
        </w:rPr>
        <w:t xml:space="preserve">Test Pass/Fail: </w:t>
      </w:r>
      <w:r w:rsidRPr="00AC5C41">
        <w:rPr>
          <w:rFonts w:ascii="Calibri" w:eastAsia="Times New Roman" w:hAnsi="Calibri" w:cs="Calibri"/>
          <w:color w:val="000000"/>
        </w:rPr>
        <w:t>Fail</w:t>
      </w:r>
      <w:r w:rsidRPr="00AC5C41">
        <w:rPr>
          <w:rFonts w:ascii="Calibri" w:eastAsia="Times New Roman" w:hAnsi="Calibri" w:cs="Calibri"/>
          <w:color w:val="000000"/>
        </w:rPr>
        <w:br/>
      </w:r>
      <w:r w:rsidRPr="00AC5C41">
        <w:rPr>
          <w:rFonts w:ascii="Calibri" w:eastAsia="Times New Roman" w:hAnsi="Calibri" w:cs="Calibri"/>
          <w:color w:val="000000"/>
        </w:rPr>
        <w:tab/>
        <w:t>The sorting algorithm should not be executed if the table is already sorted.</w:t>
      </w:r>
    </w:p>
    <w:p w14:paraId="0553F1F6" w14:textId="77777777" w:rsidR="00AC5C41" w:rsidRDefault="00AC5C41" w:rsidP="00AC5C41">
      <w:r w:rsidRPr="00AC5C41">
        <w:rPr>
          <w:rFonts w:ascii="Times New Roman" w:eastAsia="Times New Roman" w:hAnsi="Times New Roman" w:cs="Times New Roman"/>
          <w:sz w:val="24"/>
          <w:szCs w:val="24"/>
        </w:rPr>
        <w:br/>
      </w:r>
      <w:r w:rsidRPr="00AC5C41">
        <w:rPr>
          <w:rFonts w:ascii="Times New Roman" w:eastAsia="Times New Roman" w:hAnsi="Times New Roman" w:cs="Times New Roman"/>
          <w:sz w:val="24"/>
          <w:szCs w:val="24"/>
        </w:rPr>
        <w:br/>
      </w:r>
      <w:r w:rsidRPr="00AC5C41">
        <w:rPr>
          <w:rFonts w:ascii="Times New Roman" w:eastAsia="Times New Roman" w:hAnsi="Times New Roman" w:cs="Times New Roman"/>
          <w:sz w:val="24"/>
          <w:szCs w:val="24"/>
        </w:rPr>
        <w:br/>
      </w:r>
      <w:r w:rsidRPr="00AC5C41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AC5C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134D0"/>
    <w:multiLevelType w:val="multilevel"/>
    <w:tmpl w:val="A5680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BF7AD1"/>
    <w:multiLevelType w:val="multilevel"/>
    <w:tmpl w:val="09486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1F3A46"/>
    <w:multiLevelType w:val="multilevel"/>
    <w:tmpl w:val="9A204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44322D"/>
    <w:multiLevelType w:val="multilevel"/>
    <w:tmpl w:val="6B341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166E4D"/>
    <w:multiLevelType w:val="multilevel"/>
    <w:tmpl w:val="A67ED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752EC0"/>
    <w:multiLevelType w:val="multilevel"/>
    <w:tmpl w:val="7E5E5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"/>
      <w:lvlJc w:val="left"/>
      <w:pPr>
        <w:ind w:left="1440" w:hanging="360"/>
      </w:pPr>
      <w:rPr>
        <w:rFonts w:ascii="Calibri" w:hAnsi="Calibri" w:cs="Calibri" w:hint="default"/>
        <w:color w:val="000000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55172D"/>
    <w:multiLevelType w:val="multilevel"/>
    <w:tmpl w:val="AC96A1E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DBD73CD"/>
    <w:multiLevelType w:val="multilevel"/>
    <w:tmpl w:val="A426F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540AF0"/>
    <w:multiLevelType w:val="multilevel"/>
    <w:tmpl w:val="7E8E9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2F1B7C"/>
    <w:multiLevelType w:val="multilevel"/>
    <w:tmpl w:val="3BDA7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225AAB"/>
    <w:multiLevelType w:val="multilevel"/>
    <w:tmpl w:val="2CB219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0040697"/>
    <w:multiLevelType w:val="multilevel"/>
    <w:tmpl w:val="E4041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954B24"/>
    <w:multiLevelType w:val="multilevel"/>
    <w:tmpl w:val="7E5E5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"/>
      <w:lvlJc w:val="left"/>
      <w:pPr>
        <w:ind w:left="1440" w:hanging="360"/>
      </w:pPr>
      <w:rPr>
        <w:rFonts w:ascii="Calibri" w:hAnsi="Calibri" w:cs="Calibri" w:hint="default"/>
        <w:color w:val="000000"/>
        <w:sz w:val="22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C55B0B"/>
    <w:multiLevelType w:val="multilevel"/>
    <w:tmpl w:val="EB2ED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13"/>
  </w:num>
  <w:num w:numId="3">
    <w:abstractNumId w:val="0"/>
  </w:num>
  <w:num w:numId="4">
    <w:abstractNumId w:val="2"/>
  </w:num>
  <w:num w:numId="5">
    <w:abstractNumId w:val="9"/>
  </w:num>
  <w:num w:numId="6">
    <w:abstractNumId w:val="1"/>
  </w:num>
  <w:num w:numId="7">
    <w:abstractNumId w:val="7"/>
  </w:num>
  <w:num w:numId="8">
    <w:abstractNumId w:val="3"/>
  </w:num>
  <w:num w:numId="9">
    <w:abstractNumId w:val="10"/>
  </w:num>
  <w:num w:numId="10">
    <w:abstractNumId w:val="8"/>
  </w:num>
  <w:num w:numId="11">
    <w:abstractNumId w:val="5"/>
  </w:num>
  <w:num w:numId="12">
    <w:abstractNumId w:val="4"/>
  </w:num>
  <w:num w:numId="13">
    <w:abstractNumId w:val="6"/>
    <w:lvlOverride w:ilvl="0">
      <w:lvl w:ilvl="0">
        <w:numFmt w:val="decimal"/>
        <w:lvlText w:val="%1."/>
        <w:lvlJc w:val="left"/>
      </w:lvl>
    </w:lvlOverride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rKwMDIwsjQ3MDNX0lEKTi0uzszPAykwrAUA/OkX6ywAAAA="/>
  </w:docVars>
  <w:rsids>
    <w:rsidRoot w:val="00AC5C41"/>
    <w:rsid w:val="00AC5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68D07"/>
  <w15:chartTrackingRefBased/>
  <w15:docId w15:val="{C88FA9AD-EC6B-411C-94CD-06B936E2E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C5C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AC5C41"/>
  </w:style>
  <w:style w:type="paragraph" w:styleId="ListParagraph">
    <w:name w:val="List Paragraph"/>
    <w:basedOn w:val="Normal"/>
    <w:uiPriority w:val="34"/>
    <w:qFormat/>
    <w:rsid w:val="00AC5C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51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72</Words>
  <Characters>2124</Characters>
  <Application>Microsoft Office Word</Application>
  <DocSecurity>0</DocSecurity>
  <Lines>17</Lines>
  <Paragraphs>4</Paragraphs>
  <ScaleCrop>false</ScaleCrop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i Alv</dc:creator>
  <cp:keywords/>
  <dc:description/>
  <cp:lastModifiedBy>Sarahi Alv</cp:lastModifiedBy>
  <cp:revision>1</cp:revision>
  <dcterms:created xsi:type="dcterms:W3CDTF">2020-02-19T21:54:00Z</dcterms:created>
  <dcterms:modified xsi:type="dcterms:W3CDTF">2020-02-19T22:00:00Z</dcterms:modified>
</cp:coreProperties>
</file>